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Automotive Engineer position at [Company Name], located in Mexico City, Mexico. As a dedicated and innovative automotive engineer with a passion for advancing sustainable transportation solutions, I am eager to contribute my technical expertise and professional experience to a dynamic organization like yours. The opportunity to work within the vibrant automotive industry of Mexico City, a hub of innovation and industrial growth, aligns perfectly with my career aspirations and skills.</w:t>
      </w:r>
    </w:p>
    <w:p>
      <w:pPr>
        <w:pStyle w:val="BodyText"/>
      </w:pPr>
      <w:r>
        <w:t xml:space="preserve">With [X years] of experience in automotive engineering, I have developed a strong foundation in vehicle design, systems integration, and performance optimization. My work has spanned multiple domains, including powertrain development, lightweight materials application, and advanced driver-assistance systems (ADAS). Throughout my career, I have consistently focused on creating efficient and environmentally responsible solutions that meet the evolving demands of the automotive sector. The automotive industry in Mexico City is at the forefront of technological innovation, and I am excited about the prospect of contributing to its continued growth.</w:t>
      </w:r>
    </w:p>
    <w:bookmarkStart w:id="20" w:name="professional-background"/>
    <w:p>
      <w:pPr>
        <w:pStyle w:val="Heading2"/>
      </w:pPr>
      <w:r>
        <w:t xml:space="preserve">Professional Background</w:t>
      </w:r>
    </w:p>
    <w:p>
      <w:pPr>
        <w:pStyle w:val="FirstParagraph"/>
      </w:pPr>
      <w:r>
        <w:t xml:space="preserve">My journey as an Automotive Engineer began with a degree in Mechanical Engineering from [University Name], where I graduated with honors. This academic foundation was complemented by hands-on experience through internships and collaborative projects that emphasized practical problem-solving and technical rigor. Upon entering the professional realm, I joined [Previous Company Name], where I worked on the development of hybrid electric vehicle (HEV) systems, focusing on energy efficiency and emissions reduction. My contributions to this project resulted in a 12% improvement in fuel economy, demonstrating my ability to deliver impactful results.</w:t>
      </w:r>
    </w:p>
    <w:p>
      <w:pPr>
        <w:pStyle w:val="BodyText"/>
      </w:pPr>
      <w:r>
        <w:t xml:space="preserve">In subsequent roles, I have specialized in areas such as automotive electronics, thermal management systems, and vehicle dynamics. For instance, at [Another Previous Company Name], I led a team that redesigned the cooling system for a mid-sized SUV model, enhancing its performance under extreme environmental conditions while reducing maintenance costs by 18%. These experiences have honed my ability to balance technical excellence with cost-effectiveness—a critical factor in the competitive automotive landscape of Mexico City.</w:t>
      </w:r>
    </w:p>
    <w:bookmarkEnd w:id="20"/>
    <w:bookmarkStart w:id="21" w:name="Xa8dd16223e26473fb4446289f3f7c05bb335e79"/>
    <w:p>
      <w:pPr>
        <w:pStyle w:val="Heading2"/>
      </w:pPr>
      <w:r>
        <w:t xml:space="preserve">Technical Expertise and Industry Knowledge</w:t>
      </w:r>
    </w:p>
    <w:p>
      <w:pPr>
        <w:pStyle w:val="FirstParagraph"/>
      </w:pPr>
      <w:r>
        <w:t xml:space="preserve">As an Automotive Engineer, I possess a deep understanding of industry standards such as ISO 26262 (functional safety) and SAE J1772 (electric vehicle charging). My proficiency in CAD software like CATIA and SolidWorks, combined with my knowledge of simulation tools such as ANSYS and MATLAB/Simulink, enables me to design and validate complex automotive systems efficiently. I am also well-versed in the regulatory frameworks governing the automotive industry in Mexico, including compliance with NOM-041 (emissions standards) and other local requirements.</w:t>
      </w:r>
    </w:p>
    <w:p>
      <w:pPr>
        <w:pStyle w:val="BodyText"/>
      </w:pPr>
      <w:r>
        <w:t xml:space="preserve">Furthermore, I have a keen interest in emerging trends such as electric vehicles (EVs), autonomous driving technologies, and smart mobility solutions. In Mexico City, where urbanization and environmental concerns are shaping the future of transportation, these innovations are not just opportunities but necessities. My recent work on EV battery thermal management systems has equipped me with the skills to address the unique challenges of this market, such as high ambient temperatures and limited charging infrastructure.</w:t>
      </w:r>
    </w:p>
    <w:bookmarkEnd w:id="21"/>
    <w:bookmarkStart w:id="22" w:name="why-mexico-city"/>
    <w:p>
      <w:pPr>
        <w:pStyle w:val="Heading2"/>
      </w:pPr>
      <w:r>
        <w:t xml:space="preserve">Why Mexico City?</w:t>
      </w:r>
    </w:p>
    <w:p>
      <w:pPr>
        <w:pStyle w:val="FirstParagraph"/>
      </w:pPr>
      <w:r>
        <w:t xml:space="preserve">Mexico City is a city of contrasts—where historical legacy meets cutting-edge technology. As one of the largest urban centers in the world, it presents both challenges and opportunities for automotive engineers. The city’s growing population, increasing traffic congestion, and commitment to sustainability make it an ideal environment for innovators like myself. I am particularly inspired by Mexico City’s initiatives to promote green transportation, such as its expansion of electric public transit and incentives for EV adoption.</w:t>
      </w:r>
    </w:p>
    <w:p>
      <w:pPr>
        <w:pStyle w:val="BodyText"/>
      </w:pPr>
      <w:r>
        <w:t xml:space="preserve">Working in Mexico City would allow me to contribute to projects that align with global sustainability goals while addressing local needs. Whether it’s developing eco-friendly vehicle components, optimizing fuel efficiency for urban driving conditions, or supporting the integration of smart technologies into vehicles, I am eager to leverage my skills in a setting where innovation is both encouraged and essential.</w:t>
      </w:r>
    </w:p>
    <w:bookmarkEnd w:id="22"/>
    <w:bookmarkStart w:id="23" w:name="why-company-name"/>
    <w:p>
      <w:pPr>
        <w:pStyle w:val="Heading2"/>
      </w:pPr>
      <w:r>
        <w:t xml:space="preserve">Why [Company Name]?</w:t>
      </w:r>
    </w:p>
    <w:p>
      <w:pPr>
        <w:pStyle w:val="FirstParagraph"/>
      </w:pPr>
      <w:r>
        <w:t xml:space="preserve">[Company Name] stands out as a leader in the automotive industry, known for its commitment to excellence and forward-thinking strategies. Your reputation for fostering a culture of innovation and collaboration resonates with my professional values. I am particularly impressed by your recent projects in [specific project or initiative], which reflect a vision that aligns with my own goals as an Automotive Engineer.</w:t>
      </w:r>
    </w:p>
    <w:p>
      <w:pPr>
        <w:pStyle w:val="BodyText"/>
      </w:pPr>
      <w:r>
        <w:t xml:space="preserve">What draws me to [Company Name] is not only the technical challenges but also the opportunity to work alongside a team of passionate professionals. I am confident that my background in automotive systems, combined with my adaptability and problem-solving skills, would make me a valuable asset to your organization. I am especially eager to contribute to initiatives that leverage technology to create safer, more efficient vehicles for the Mexican market.</w:t>
      </w:r>
    </w:p>
    <w:bookmarkEnd w:id="23"/>
    <w:bookmarkStart w:id="24" w:name="closing"/>
    <w:p>
      <w:pPr>
        <w:pStyle w:val="Heading2"/>
      </w:pPr>
      <w:r>
        <w:t xml:space="preserve">Closing</w:t>
      </w:r>
    </w:p>
    <w:p>
      <w:pPr>
        <w:pStyle w:val="FirstParagraph"/>
      </w:pPr>
      <w:r>
        <w:t xml:space="preserve">In conclusion, I am excited about the possibility of joining [Company Name] as an Automotive Engineer in Mexico City. My technical expertise, dedication to innovation, and passion for sustainable transportation make me a strong candidate for this role. I would welcome the opportunity to discuss how my skills and experiences can contribute to your team’s continued success.</w:t>
      </w:r>
    </w:p>
    <w:p>
      <w:pPr>
        <w:pStyle w:val="BodyText"/>
      </w:pPr>
      <w:r>
        <w:t xml:space="preserve">Thank you for considering my application. I look forward to the possibility of contributing to [Company Name]’s mission and being part of the dynamic automotive community in Mexico City.</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tomotive Engineer</dc:title>
  <dc:creator/>
  <cp:keywords/>
  <dcterms:created xsi:type="dcterms:W3CDTF">2026-07-23T23:09:40Z</dcterms:created>
  <dcterms:modified xsi:type="dcterms:W3CDTF">2026-07-23T23:09:40Z</dcterms:modified>
</cp:coreProperties>
</file>

<file path=docProps/custom.xml><?xml version="1.0" encoding="utf-8"?>
<Properties xmlns="http://schemas.openxmlformats.org/officeDocument/2006/custom-properties" xmlns:vt="http://schemas.openxmlformats.org/officeDocument/2006/docPropsVTypes"/>
</file>